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odel-specification-and-data-description"/>
      <w:r>
        <w:t xml:space="preserve">1. Model specification and data description</w:t>
      </w:r>
      <w:bookmarkEnd w:id="20"/>
    </w:p>
    <w:p>
      <w:pPr>
        <w:pStyle w:val="FirstParagraph"/>
      </w:pPr>
      <w:r>
        <w:t xml:space="preserve">There are data from 2 treatments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1" w:name="analysis-for-trait-1rice_grain_plant_density_planthill__1"/>
      <w:r>
        <w:t xml:space="preserve">2. Analysis for trait 1:Rice_Grain_Plant_density_plant/hill__1</w:t>
      </w:r>
      <w:bookmarkEnd w:id="21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0 cm 30 cm </w:t>
      </w:r>
      <w:r>
        <w:br w:type="textWrapping"/>
      </w:r>
      <w:r>
        <w:rPr>
          <w:rStyle w:val="VerbatimChar"/>
        </w:rPr>
        <w:t xml:space="preserve">##     2    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cp:keywords/>
  <dcterms:created xsi:type="dcterms:W3CDTF">2019-09-25T14:10:01Z</dcterms:created>
  <dcterms:modified xsi:type="dcterms:W3CDTF">2019-09-25T14:10:01Z</dcterms:modified>
</cp:coreProperties>
</file>